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4DD513" w14:textId="77777777" w:rsidR="00237907" w:rsidRDefault="00237907" w:rsidP="00964B19">
      <w:pPr>
        <w:jc w:val="center"/>
        <w:rPr>
          <w:b/>
          <w:bCs/>
          <w:lang w:val="el-GR"/>
        </w:rPr>
      </w:pPr>
      <w:r>
        <w:rPr>
          <w:b/>
          <w:bCs/>
          <w:noProof/>
        </w:rPr>
        <w:drawing>
          <wp:inline distT="0" distB="0" distL="0" distR="0" wp14:anchorId="3C64550B" wp14:editId="237A44BC">
            <wp:extent cx="5935980" cy="118872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118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891BF8" w14:textId="77777777" w:rsidR="00237907" w:rsidRDefault="00237907" w:rsidP="00964B19">
      <w:pPr>
        <w:jc w:val="center"/>
        <w:rPr>
          <w:b/>
          <w:bCs/>
          <w:lang w:val="el-GR"/>
        </w:rPr>
      </w:pPr>
    </w:p>
    <w:p w14:paraId="4362917F" w14:textId="7A08D5AC" w:rsidR="00482F18" w:rsidRPr="00964B19" w:rsidRDefault="00482F18" w:rsidP="00964B19">
      <w:pPr>
        <w:jc w:val="center"/>
        <w:rPr>
          <w:b/>
          <w:bCs/>
        </w:rPr>
      </w:pPr>
      <w:r w:rsidRPr="00964B19">
        <w:rPr>
          <w:b/>
          <w:bCs/>
        </w:rPr>
        <w:t>COURSE OUTLINE</w:t>
      </w:r>
    </w:p>
    <w:p w14:paraId="7BD35A02" w14:textId="15B42C8A" w:rsidR="00482F18" w:rsidRDefault="00482F18">
      <w:pPr>
        <w:rPr>
          <w:lang w:val="el-GR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3415"/>
        <w:gridCol w:w="5935"/>
      </w:tblGrid>
      <w:tr w:rsidR="00482F18" w:rsidRPr="00482F18" w14:paraId="364FC097" w14:textId="77777777" w:rsidTr="00964B19">
        <w:tc>
          <w:tcPr>
            <w:tcW w:w="3415" w:type="dxa"/>
          </w:tcPr>
          <w:p w14:paraId="47E1B2F5" w14:textId="3FFA2298" w:rsidR="00482F18" w:rsidRPr="00964B19" w:rsidRDefault="00482F18" w:rsidP="00183444">
            <w:pPr>
              <w:jc w:val="both"/>
              <w:rPr>
                <w:b/>
                <w:bCs/>
                <w:lang w:val="el-GR"/>
              </w:rPr>
            </w:pPr>
            <w:r w:rsidRPr="00964B19">
              <w:rPr>
                <w:b/>
                <w:bCs/>
              </w:rPr>
              <w:t>Course</w:t>
            </w:r>
            <w:r w:rsidRPr="00964B19">
              <w:rPr>
                <w:b/>
                <w:bCs/>
                <w:lang w:val="el-GR"/>
              </w:rPr>
              <w:t xml:space="preserve"> </w:t>
            </w:r>
            <w:r w:rsidRPr="00964B19">
              <w:rPr>
                <w:b/>
                <w:bCs/>
              </w:rPr>
              <w:t>title</w:t>
            </w:r>
          </w:p>
        </w:tc>
        <w:tc>
          <w:tcPr>
            <w:tcW w:w="5935" w:type="dxa"/>
          </w:tcPr>
          <w:p w14:paraId="638529C6" w14:textId="73AFD56D" w:rsidR="00482F18" w:rsidRDefault="00482F18" w:rsidP="00183444">
            <w:pPr>
              <w:jc w:val="both"/>
            </w:pPr>
            <w:r>
              <w:t>Statistical Analysis of Biomedical Data: Basic Principles</w:t>
            </w:r>
            <w:r w:rsidR="00B47BE6">
              <w:t xml:space="preserve"> and Practicals</w:t>
            </w:r>
          </w:p>
          <w:p w14:paraId="389B3BBE" w14:textId="28767577" w:rsidR="00482F18" w:rsidRPr="00482F18" w:rsidRDefault="00482F18" w:rsidP="00183444">
            <w:pPr>
              <w:jc w:val="both"/>
            </w:pPr>
          </w:p>
        </w:tc>
      </w:tr>
      <w:tr w:rsidR="00CD1C75" w:rsidRPr="00CD1C75" w14:paraId="5A5D9A43" w14:textId="77777777" w:rsidTr="00964B19">
        <w:tc>
          <w:tcPr>
            <w:tcW w:w="3415" w:type="dxa"/>
          </w:tcPr>
          <w:p w14:paraId="1E651D11" w14:textId="7A0DE57A" w:rsidR="00CD1C75" w:rsidRPr="00CD1C75" w:rsidRDefault="00CD1C75" w:rsidP="00183444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Lecturer</w:t>
            </w:r>
          </w:p>
        </w:tc>
        <w:tc>
          <w:tcPr>
            <w:tcW w:w="5935" w:type="dxa"/>
          </w:tcPr>
          <w:p w14:paraId="7AD12EB3" w14:textId="2DD783F7" w:rsidR="00CD1C75" w:rsidRPr="00CD1C75" w:rsidRDefault="00CD1C75" w:rsidP="00CD1C75">
            <w:pPr>
              <w:jc w:val="both"/>
            </w:pPr>
            <w:r>
              <w:t>Marilena Anastasaki</w:t>
            </w:r>
            <w:r w:rsidRPr="00CD1C75">
              <w:t xml:space="preserve">, </w:t>
            </w:r>
            <w:r>
              <w:t>MSc</w:t>
            </w:r>
            <w:r w:rsidRPr="00CD1C75">
              <w:t xml:space="preserve"> (</w:t>
            </w:r>
            <w:r>
              <w:t>Biostatistics)</w:t>
            </w:r>
            <w:r w:rsidRPr="00CD1C75">
              <w:t xml:space="preserve">, </w:t>
            </w:r>
            <w:r>
              <w:t>PhD</w:t>
            </w:r>
            <w:r w:rsidRPr="00CD1C75">
              <w:t xml:space="preserve"> </w:t>
            </w:r>
            <w:r>
              <w:t>candidate</w:t>
            </w:r>
          </w:p>
          <w:p w14:paraId="2818CC2D" w14:textId="59A3DE56" w:rsidR="00CD1C75" w:rsidRPr="00CD1C75" w:rsidRDefault="00CD1C75" w:rsidP="00183444">
            <w:pPr>
              <w:jc w:val="both"/>
            </w:pPr>
          </w:p>
        </w:tc>
      </w:tr>
      <w:tr w:rsidR="00482F18" w:rsidRPr="00482F18" w14:paraId="22465979" w14:textId="77777777" w:rsidTr="00964B19">
        <w:tc>
          <w:tcPr>
            <w:tcW w:w="3415" w:type="dxa"/>
          </w:tcPr>
          <w:p w14:paraId="2C9C2F28" w14:textId="0229655F" w:rsidR="00482F18" w:rsidRPr="00964B19" w:rsidRDefault="00482F18" w:rsidP="00183444">
            <w:pPr>
              <w:jc w:val="both"/>
              <w:rPr>
                <w:b/>
                <w:bCs/>
              </w:rPr>
            </w:pPr>
            <w:r w:rsidRPr="00964B19">
              <w:rPr>
                <w:b/>
                <w:bCs/>
              </w:rPr>
              <w:t>Course type</w:t>
            </w:r>
          </w:p>
        </w:tc>
        <w:tc>
          <w:tcPr>
            <w:tcW w:w="5935" w:type="dxa"/>
          </w:tcPr>
          <w:p w14:paraId="47A6E0B7" w14:textId="58E7C931" w:rsidR="00482F18" w:rsidRDefault="00482F18" w:rsidP="00183444">
            <w:pPr>
              <w:jc w:val="both"/>
            </w:pPr>
            <w:r>
              <w:t>Online lectures (theory and practice using the SPSS statistical package)</w:t>
            </w:r>
          </w:p>
          <w:p w14:paraId="7EC9E440" w14:textId="592DA885" w:rsidR="00482F18" w:rsidRPr="00482F18" w:rsidRDefault="00482F18" w:rsidP="00183444">
            <w:pPr>
              <w:jc w:val="both"/>
            </w:pPr>
          </w:p>
        </w:tc>
      </w:tr>
      <w:tr w:rsidR="00482F18" w:rsidRPr="00482F18" w14:paraId="5CD72E3E" w14:textId="77777777" w:rsidTr="00964B19">
        <w:tc>
          <w:tcPr>
            <w:tcW w:w="3415" w:type="dxa"/>
          </w:tcPr>
          <w:p w14:paraId="7FE331EC" w14:textId="627C7A94" w:rsidR="00482F18" w:rsidRPr="006C630E" w:rsidRDefault="00B47BE6" w:rsidP="00B47BE6">
            <w:pPr>
              <w:jc w:val="both"/>
              <w:rPr>
                <w:b/>
                <w:bCs/>
              </w:rPr>
            </w:pPr>
            <w:r w:rsidRPr="006C630E">
              <w:rPr>
                <w:b/>
                <w:bCs/>
              </w:rPr>
              <w:t>Duration</w:t>
            </w:r>
          </w:p>
        </w:tc>
        <w:tc>
          <w:tcPr>
            <w:tcW w:w="5935" w:type="dxa"/>
          </w:tcPr>
          <w:p w14:paraId="7B6BD792" w14:textId="3A53B202" w:rsidR="00482F18" w:rsidRPr="006C630E" w:rsidRDefault="0055430D" w:rsidP="00183444">
            <w:pPr>
              <w:jc w:val="both"/>
            </w:pPr>
            <w:r w:rsidRPr="006C630E">
              <w:t>30</w:t>
            </w:r>
            <w:r w:rsidR="00B47BE6" w:rsidRPr="006C630E">
              <w:t xml:space="preserve"> hours</w:t>
            </w:r>
            <w:r w:rsidR="00482F18" w:rsidRPr="006C630E">
              <w:t xml:space="preserve"> (divided in</w:t>
            </w:r>
            <w:r w:rsidR="006C630E">
              <w:t>to</w:t>
            </w:r>
            <w:r w:rsidR="00482F18" w:rsidRPr="006C630E">
              <w:t xml:space="preserve"> </w:t>
            </w:r>
            <w:r w:rsidRPr="006C630E">
              <w:t>10</w:t>
            </w:r>
            <w:r w:rsidR="00482F18" w:rsidRPr="006C630E">
              <w:t xml:space="preserve"> </w:t>
            </w:r>
            <w:r w:rsidRPr="006C630E">
              <w:t>three</w:t>
            </w:r>
            <w:r w:rsidR="00482F18" w:rsidRPr="006C630E">
              <w:t>-hour lectures)</w:t>
            </w:r>
          </w:p>
          <w:p w14:paraId="49FF2910" w14:textId="298200F7" w:rsidR="00482F18" w:rsidRPr="006C630E" w:rsidRDefault="00482F18" w:rsidP="00183444">
            <w:pPr>
              <w:jc w:val="both"/>
            </w:pPr>
          </w:p>
        </w:tc>
      </w:tr>
      <w:tr w:rsidR="00FD754B" w:rsidRPr="00482F18" w14:paraId="15EBE7ED" w14:textId="77777777" w:rsidTr="00B7773C">
        <w:tc>
          <w:tcPr>
            <w:tcW w:w="3415" w:type="dxa"/>
          </w:tcPr>
          <w:p w14:paraId="5B30FACB" w14:textId="101F603E" w:rsidR="00FD754B" w:rsidRDefault="00FD754B" w:rsidP="00B7773C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Course dates</w:t>
            </w:r>
          </w:p>
          <w:p w14:paraId="011222E7" w14:textId="77777777" w:rsidR="00FD754B" w:rsidRPr="00B7773C" w:rsidRDefault="00FD754B" w:rsidP="00B7773C">
            <w:pPr>
              <w:jc w:val="both"/>
              <w:rPr>
                <w:b/>
                <w:bCs/>
              </w:rPr>
            </w:pPr>
          </w:p>
        </w:tc>
        <w:tc>
          <w:tcPr>
            <w:tcW w:w="5935" w:type="dxa"/>
          </w:tcPr>
          <w:p w14:paraId="2FD1B3A3" w14:textId="53E75717" w:rsidR="00FD754B" w:rsidRPr="0055430D" w:rsidRDefault="006C630E" w:rsidP="00B7773C">
            <w:pPr>
              <w:jc w:val="both"/>
            </w:pPr>
            <w:r>
              <w:t>4</w:t>
            </w:r>
            <w:r w:rsidR="00FD754B">
              <w:t xml:space="preserve"> – 15 October 2021 (lectures)</w:t>
            </w:r>
            <w:r w:rsidR="00FD754B" w:rsidRPr="00FD754B">
              <w:t xml:space="preserve"> </w:t>
            </w:r>
            <w:r w:rsidR="00FD754B">
              <w:t>and</w:t>
            </w:r>
          </w:p>
          <w:p w14:paraId="1AE54524" w14:textId="77777777" w:rsidR="00FD754B" w:rsidRDefault="00FD754B" w:rsidP="00B7773C">
            <w:pPr>
              <w:jc w:val="both"/>
            </w:pPr>
          </w:p>
          <w:p w14:paraId="689A3BA6" w14:textId="677FB852" w:rsidR="00FD754B" w:rsidRDefault="006C630E" w:rsidP="00B7773C">
            <w:pPr>
              <w:jc w:val="both"/>
            </w:pPr>
            <w:r>
              <w:t xml:space="preserve">18 </w:t>
            </w:r>
            <w:r w:rsidR="00FD754B">
              <w:t xml:space="preserve">– </w:t>
            </w:r>
            <w:r>
              <w:t xml:space="preserve">29 </w:t>
            </w:r>
            <w:r w:rsidR="00FD754B">
              <w:t>October 2021 (AOB including supplementary courses, individual communications</w:t>
            </w:r>
            <w:r>
              <w:t>,</w:t>
            </w:r>
            <w:r w:rsidR="00FD754B">
              <w:t xml:space="preserve"> or  revision courses based on the audience needs)</w:t>
            </w:r>
          </w:p>
          <w:p w14:paraId="7FEF2F06" w14:textId="77777777" w:rsidR="00FD754B" w:rsidRPr="00B7773C" w:rsidRDefault="00FD754B" w:rsidP="00B7773C">
            <w:pPr>
              <w:jc w:val="both"/>
            </w:pPr>
          </w:p>
        </w:tc>
      </w:tr>
      <w:tr w:rsidR="00FD754B" w:rsidRPr="00FD754B" w14:paraId="5C12E03A" w14:textId="77777777" w:rsidTr="00964B19">
        <w:tc>
          <w:tcPr>
            <w:tcW w:w="3415" w:type="dxa"/>
          </w:tcPr>
          <w:p w14:paraId="4C282A0A" w14:textId="33E234E2" w:rsidR="00FD754B" w:rsidRPr="00FD754B" w:rsidRDefault="00FD754B" w:rsidP="00183444">
            <w:pPr>
              <w:jc w:val="both"/>
              <w:rPr>
                <w:b/>
                <w:bCs/>
                <w:lang w:val="el-GR"/>
              </w:rPr>
            </w:pPr>
            <w:r w:rsidRPr="00FD754B">
              <w:rPr>
                <w:b/>
                <w:bCs/>
              </w:rPr>
              <w:t>Course time</w:t>
            </w:r>
          </w:p>
        </w:tc>
        <w:tc>
          <w:tcPr>
            <w:tcW w:w="5935" w:type="dxa"/>
          </w:tcPr>
          <w:p w14:paraId="39F62157" w14:textId="77777777" w:rsidR="00FD754B" w:rsidRDefault="00FD754B" w:rsidP="00183444">
            <w:pPr>
              <w:jc w:val="both"/>
            </w:pPr>
            <w:r w:rsidRPr="00FD754B">
              <w:t>15.00 – 18.00 CET</w:t>
            </w:r>
          </w:p>
          <w:p w14:paraId="3BE1AF67" w14:textId="18CADFBD" w:rsidR="00FD754B" w:rsidRPr="00FD754B" w:rsidRDefault="00FD754B" w:rsidP="00183444">
            <w:pPr>
              <w:jc w:val="both"/>
            </w:pPr>
          </w:p>
        </w:tc>
      </w:tr>
      <w:tr w:rsidR="00482F18" w:rsidRPr="00FD754B" w14:paraId="6AD084D0" w14:textId="77777777" w:rsidTr="00964B19">
        <w:tc>
          <w:tcPr>
            <w:tcW w:w="3415" w:type="dxa"/>
          </w:tcPr>
          <w:p w14:paraId="71CF8969" w14:textId="08138FBB" w:rsidR="00482F18" w:rsidRPr="006C630E" w:rsidRDefault="00482F18" w:rsidP="00183444">
            <w:pPr>
              <w:jc w:val="both"/>
              <w:rPr>
                <w:b/>
                <w:bCs/>
              </w:rPr>
            </w:pPr>
            <w:r w:rsidRPr="006C630E">
              <w:rPr>
                <w:b/>
                <w:bCs/>
              </w:rPr>
              <w:t xml:space="preserve">Course language </w:t>
            </w:r>
          </w:p>
          <w:p w14:paraId="4615DBC9" w14:textId="2F1C755F" w:rsidR="00482F18" w:rsidRPr="006C630E" w:rsidRDefault="00482F18" w:rsidP="00183444">
            <w:pPr>
              <w:jc w:val="both"/>
              <w:rPr>
                <w:b/>
                <w:bCs/>
              </w:rPr>
            </w:pPr>
          </w:p>
        </w:tc>
        <w:tc>
          <w:tcPr>
            <w:tcW w:w="5935" w:type="dxa"/>
          </w:tcPr>
          <w:p w14:paraId="4F9D9100" w14:textId="709E6FCE" w:rsidR="00482F18" w:rsidRPr="006C630E" w:rsidRDefault="00FD754B" w:rsidP="00183444">
            <w:pPr>
              <w:jc w:val="both"/>
            </w:pPr>
            <w:r w:rsidRPr="006C630E">
              <w:t>English</w:t>
            </w:r>
          </w:p>
        </w:tc>
      </w:tr>
      <w:tr w:rsidR="00482F18" w:rsidRPr="00964B19" w14:paraId="33C34032" w14:textId="77777777" w:rsidTr="00964B19">
        <w:tc>
          <w:tcPr>
            <w:tcW w:w="3415" w:type="dxa"/>
          </w:tcPr>
          <w:p w14:paraId="74198D16" w14:textId="717DB34D" w:rsidR="00482F18" w:rsidRPr="00964B19" w:rsidRDefault="00482F18" w:rsidP="00183444">
            <w:pPr>
              <w:jc w:val="both"/>
              <w:rPr>
                <w:b/>
                <w:bCs/>
              </w:rPr>
            </w:pPr>
            <w:r w:rsidRPr="00964B19">
              <w:rPr>
                <w:b/>
                <w:bCs/>
              </w:rPr>
              <w:t>Learning objectives</w:t>
            </w:r>
          </w:p>
          <w:p w14:paraId="5C841B45" w14:textId="7418BD0D" w:rsidR="00482F18" w:rsidRPr="00964B19" w:rsidRDefault="00482F18" w:rsidP="00183444">
            <w:pPr>
              <w:jc w:val="both"/>
              <w:rPr>
                <w:b/>
                <w:bCs/>
              </w:rPr>
            </w:pPr>
          </w:p>
        </w:tc>
        <w:tc>
          <w:tcPr>
            <w:tcW w:w="5935" w:type="dxa"/>
          </w:tcPr>
          <w:p w14:paraId="6272B1C6" w14:textId="4131EE95" w:rsidR="00964B19" w:rsidRPr="00964B19" w:rsidRDefault="00964B19" w:rsidP="00183444">
            <w:pPr>
              <w:jc w:val="both"/>
            </w:pPr>
            <w:r>
              <w:t>The course aims to provide</w:t>
            </w:r>
            <w:r w:rsidR="009D7765">
              <w:t xml:space="preserve"> participants with</w:t>
            </w:r>
            <w:r>
              <w:t xml:space="preserve"> </w:t>
            </w:r>
            <w:r w:rsidR="000A2A52">
              <w:t>a</w:t>
            </w:r>
            <w:r w:rsidR="006C630E">
              <w:t xml:space="preserve"> </w:t>
            </w:r>
            <w:r w:rsidR="009D7765">
              <w:t xml:space="preserve">basic understanding of </w:t>
            </w:r>
            <w:r w:rsidR="00527FA0">
              <w:t>terms</w:t>
            </w:r>
            <w:r w:rsidR="009D7765">
              <w:t xml:space="preserve"> and methods of statistical data analysis, with </w:t>
            </w:r>
            <w:r w:rsidR="006C630E">
              <w:t xml:space="preserve">a </w:t>
            </w:r>
            <w:r w:rsidR="009D7765">
              <w:t>specific focus on practical exercise</w:t>
            </w:r>
            <w:r w:rsidR="009D7765" w:rsidRPr="009D7765">
              <w:t xml:space="preserve"> </w:t>
            </w:r>
            <w:r w:rsidR="009D7765">
              <w:t xml:space="preserve">and familiarization with statistical applications in biomedical research. </w:t>
            </w:r>
          </w:p>
          <w:p w14:paraId="5316FBB5" w14:textId="1CC1C103" w:rsidR="00183444" w:rsidRPr="00964B19" w:rsidRDefault="00183444" w:rsidP="00964B19">
            <w:pPr>
              <w:jc w:val="both"/>
            </w:pPr>
          </w:p>
        </w:tc>
      </w:tr>
      <w:tr w:rsidR="00183444" w:rsidRPr="00B47BE6" w14:paraId="287726B5" w14:textId="77777777" w:rsidTr="00964B19">
        <w:tc>
          <w:tcPr>
            <w:tcW w:w="3415" w:type="dxa"/>
          </w:tcPr>
          <w:p w14:paraId="1498EBC3" w14:textId="7E547DEA" w:rsidR="00183444" w:rsidRPr="00964B19" w:rsidRDefault="00F220AB" w:rsidP="00183444">
            <w:pPr>
              <w:jc w:val="both"/>
              <w:rPr>
                <w:b/>
                <w:bCs/>
              </w:rPr>
            </w:pPr>
            <w:r w:rsidRPr="00964B19">
              <w:rPr>
                <w:b/>
                <w:bCs/>
              </w:rPr>
              <w:t>General skills</w:t>
            </w:r>
          </w:p>
          <w:p w14:paraId="07DBA755" w14:textId="35EE5E00" w:rsidR="00F220AB" w:rsidRPr="00964B19" w:rsidRDefault="00F220AB" w:rsidP="00183444">
            <w:pPr>
              <w:jc w:val="both"/>
              <w:rPr>
                <w:b/>
                <w:bCs/>
              </w:rPr>
            </w:pPr>
          </w:p>
        </w:tc>
        <w:tc>
          <w:tcPr>
            <w:tcW w:w="5935" w:type="dxa"/>
          </w:tcPr>
          <w:p w14:paraId="04D09BBE" w14:textId="21CEAF04" w:rsidR="00964B19" w:rsidRPr="00964B19" w:rsidRDefault="009D7765" w:rsidP="00964B19">
            <w:pPr>
              <w:pStyle w:val="Odsekzoznamu"/>
              <w:numPr>
                <w:ilvl w:val="0"/>
                <w:numId w:val="3"/>
              </w:numPr>
              <w:jc w:val="both"/>
              <w:rPr>
                <w:lang w:val="el-GR"/>
              </w:rPr>
            </w:pPr>
            <w:r>
              <w:t>Adjustment</w:t>
            </w:r>
          </w:p>
          <w:p w14:paraId="0579934D" w14:textId="111CDE22" w:rsidR="00964B19" w:rsidRPr="00964B19" w:rsidRDefault="009D7765" w:rsidP="00964B19">
            <w:pPr>
              <w:pStyle w:val="Odsekzoznamu"/>
              <w:numPr>
                <w:ilvl w:val="0"/>
                <w:numId w:val="3"/>
              </w:numPr>
              <w:jc w:val="both"/>
              <w:rPr>
                <w:lang w:val="el-GR"/>
              </w:rPr>
            </w:pPr>
            <w:r>
              <w:rPr>
                <w:lang w:val="el-GR"/>
              </w:rPr>
              <w:t>Decision making</w:t>
            </w:r>
          </w:p>
          <w:p w14:paraId="473D7E37" w14:textId="1B82823D" w:rsidR="00964B19" w:rsidRPr="00964B19" w:rsidRDefault="009D7765" w:rsidP="00964B19">
            <w:pPr>
              <w:pStyle w:val="Odsekzoznamu"/>
              <w:numPr>
                <w:ilvl w:val="0"/>
                <w:numId w:val="3"/>
              </w:numPr>
              <w:jc w:val="both"/>
              <w:rPr>
                <w:lang w:val="el-GR"/>
              </w:rPr>
            </w:pPr>
            <w:r>
              <w:t>Individual work</w:t>
            </w:r>
          </w:p>
          <w:p w14:paraId="6C4B1EEA" w14:textId="5E30B5D1" w:rsidR="00964B19" w:rsidRPr="00964B19" w:rsidRDefault="009D7765" w:rsidP="00964B19">
            <w:pPr>
              <w:pStyle w:val="Odsekzoznamu"/>
              <w:numPr>
                <w:ilvl w:val="0"/>
                <w:numId w:val="3"/>
              </w:numPr>
              <w:jc w:val="both"/>
              <w:rPr>
                <w:lang w:val="el-GR"/>
              </w:rPr>
            </w:pPr>
            <w:r>
              <w:t>Teamwork</w:t>
            </w:r>
          </w:p>
          <w:p w14:paraId="78633021" w14:textId="181FBD24" w:rsidR="00964B19" w:rsidRPr="00964B19" w:rsidRDefault="009D7765" w:rsidP="00964B19">
            <w:pPr>
              <w:pStyle w:val="Odsekzoznamu"/>
              <w:numPr>
                <w:ilvl w:val="0"/>
                <w:numId w:val="3"/>
              </w:numPr>
              <w:jc w:val="both"/>
              <w:rPr>
                <w:lang w:val="el-GR"/>
              </w:rPr>
            </w:pPr>
            <w:r>
              <w:t>Critical</w:t>
            </w:r>
            <w:r w:rsidRPr="009D7765">
              <w:rPr>
                <w:lang w:val="el-GR"/>
              </w:rPr>
              <w:t xml:space="preserve"> </w:t>
            </w:r>
            <w:r>
              <w:t>thinking</w:t>
            </w:r>
          </w:p>
          <w:p w14:paraId="27690B12" w14:textId="0DBBEF51" w:rsidR="00964B19" w:rsidRPr="00B47BE6" w:rsidRDefault="009D7765" w:rsidP="00964B19">
            <w:pPr>
              <w:pStyle w:val="Odsekzoznamu"/>
              <w:numPr>
                <w:ilvl w:val="0"/>
                <w:numId w:val="3"/>
              </w:numPr>
              <w:jc w:val="both"/>
            </w:pPr>
            <w:r>
              <w:t>Promotion</w:t>
            </w:r>
            <w:r w:rsidRPr="00B47BE6">
              <w:t xml:space="preserve"> </w:t>
            </w:r>
            <w:r>
              <w:t>of</w:t>
            </w:r>
            <w:r w:rsidRPr="00B47BE6">
              <w:t xml:space="preserve"> </w:t>
            </w:r>
            <w:r>
              <w:t>free</w:t>
            </w:r>
            <w:r w:rsidRPr="00B47BE6">
              <w:t xml:space="preserve">, </w:t>
            </w:r>
            <w:r>
              <w:t>creative</w:t>
            </w:r>
            <w:r w:rsidR="006C630E">
              <w:t>,</w:t>
            </w:r>
            <w:r w:rsidRPr="00B47BE6">
              <w:t xml:space="preserve"> </w:t>
            </w:r>
            <w:r>
              <w:t>and</w:t>
            </w:r>
            <w:r w:rsidRPr="00B47BE6">
              <w:t xml:space="preserve"> </w:t>
            </w:r>
            <w:r>
              <w:t>inductive</w:t>
            </w:r>
            <w:r w:rsidRPr="00B47BE6">
              <w:t xml:space="preserve"> </w:t>
            </w:r>
            <w:r>
              <w:t>thinking</w:t>
            </w:r>
          </w:p>
          <w:p w14:paraId="6D0BB47E" w14:textId="7DD8A879" w:rsidR="00964B19" w:rsidRPr="00B47BE6" w:rsidRDefault="009D7765" w:rsidP="00964B19">
            <w:pPr>
              <w:pStyle w:val="Odsekzoznamu"/>
              <w:numPr>
                <w:ilvl w:val="0"/>
                <w:numId w:val="3"/>
              </w:numPr>
              <w:jc w:val="both"/>
            </w:pPr>
            <w:r>
              <w:t>Data</w:t>
            </w:r>
            <w:r w:rsidRPr="00B47BE6">
              <w:t>/</w:t>
            </w:r>
            <w:r>
              <w:t>evidence</w:t>
            </w:r>
            <w:r w:rsidRPr="00B47BE6">
              <w:t xml:space="preserve"> </w:t>
            </w:r>
            <w:r>
              <w:t>review</w:t>
            </w:r>
            <w:r w:rsidRPr="00B47BE6">
              <w:t>, analysi</w:t>
            </w:r>
            <w:r>
              <w:t>s</w:t>
            </w:r>
            <w:r w:rsidR="006C630E">
              <w:t>,</w:t>
            </w:r>
            <w:r w:rsidRPr="00B47BE6">
              <w:t xml:space="preserve"> </w:t>
            </w:r>
            <w:r>
              <w:t>and</w:t>
            </w:r>
            <w:r w:rsidRPr="00B47BE6">
              <w:t xml:space="preserve"> </w:t>
            </w:r>
            <w:r>
              <w:t>synthesis</w:t>
            </w:r>
            <w:r w:rsidRPr="00B47BE6">
              <w:t xml:space="preserve"> </w:t>
            </w:r>
            <w:r>
              <w:t>using</w:t>
            </w:r>
            <w:r w:rsidRPr="00B47BE6">
              <w:t xml:space="preserve"> </w:t>
            </w:r>
            <w:r>
              <w:t>technology</w:t>
            </w:r>
          </w:p>
          <w:p w14:paraId="10AF19A2" w14:textId="73A260B0" w:rsidR="00F220AB" w:rsidRPr="00B47BE6" w:rsidRDefault="00F220AB" w:rsidP="00964B19">
            <w:pPr>
              <w:jc w:val="both"/>
            </w:pPr>
          </w:p>
        </w:tc>
      </w:tr>
      <w:tr w:rsidR="00482F18" w:rsidRPr="0055430D" w14:paraId="74E27670" w14:textId="77777777" w:rsidTr="00964B19">
        <w:tc>
          <w:tcPr>
            <w:tcW w:w="3415" w:type="dxa"/>
          </w:tcPr>
          <w:p w14:paraId="1308FA03" w14:textId="0A6F7E69" w:rsidR="00482F18" w:rsidRPr="00964B19" w:rsidRDefault="00183444" w:rsidP="00183444">
            <w:pPr>
              <w:jc w:val="both"/>
              <w:rPr>
                <w:b/>
                <w:bCs/>
              </w:rPr>
            </w:pPr>
            <w:r w:rsidRPr="006C630E">
              <w:rPr>
                <w:b/>
                <w:bCs/>
              </w:rPr>
              <w:t>Course outline</w:t>
            </w:r>
          </w:p>
          <w:p w14:paraId="64829827" w14:textId="4EB1B8BD" w:rsidR="00183444" w:rsidRPr="00964B19" w:rsidRDefault="00183444" w:rsidP="00183444">
            <w:pPr>
              <w:jc w:val="both"/>
              <w:rPr>
                <w:b/>
                <w:bCs/>
              </w:rPr>
            </w:pPr>
          </w:p>
        </w:tc>
        <w:tc>
          <w:tcPr>
            <w:tcW w:w="5935" w:type="dxa"/>
          </w:tcPr>
          <w:p w14:paraId="562E6143" w14:textId="063F89FD" w:rsidR="00964B19" w:rsidRPr="00EB1DC4" w:rsidRDefault="009D7765" w:rsidP="00964B19">
            <w:pPr>
              <w:pStyle w:val="Odsekzoznamu"/>
              <w:numPr>
                <w:ilvl w:val="0"/>
                <w:numId w:val="2"/>
              </w:numPr>
              <w:rPr>
                <w:lang w:val="el-GR"/>
              </w:rPr>
            </w:pPr>
            <w:r>
              <w:lastRenderedPageBreak/>
              <w:t>Descriptive Statistics</w:t>
            </w:r>
          </w:p>
          <w:p w14:paraId="4C562A05" w14:textId="4E9D61DC" w:rsidR="00964B19" w:rsidRPr="00EB1DC4" w:rsidRDefault="009D7765" w:rsidP="00964B19">
            <w:pPr>
              <w:pStyle w:val="Odsekzoznamu"/>
              <w:numPr>
                <w:ilvl w:val="1"/>
                <w:numId w:val="2"/>
              </w:numPr>
              <w:rPr>
                <w:lang w:val="el-GR"/>
              </w:rPr>
            </w:pPr>
            <w:r>
              <w:lastRenderedPageBreak/>
              <w:t>Variables</w:t>
            </w:r>
            <w:r w:rsidRPr="009D7765">
              <w:rPr>
                <w:lang w:val="el-GR"/>
              </w:rPr>
              <w:t xml:space="preserve"> </w:t>
            </w:r>
            <w:r>
              <w:t>and</w:t>
            </w:r>
            <w:r w:rsidRPr="009D7765">
              <w:rPr>
                <w:lang w:val="el-GR"/>
              </w:rPr>
              <w:t xml:space="preserve"> </w:t>
            </w:r>
            <w:r>
              <w:t>data</w:t>
            </w:r>
            <w:r w:rsidRPr="009D7765">
              <w:rPr>
                <w:lang w:val="el-GR"/>
              </w:rPr>
              <w:t xml:space="preserve"> </w:t>
            </w:r>
            <w:r>
              <w:t>types</w:t>
            </w:r>
          </w:p>
          <w:p w14:paraId="2096E420" w14:textId="06C0228C" w:rsidR="00964B19" w:rsidRPr="0005467C" w:rsidRDefault="0005467C" w:rsidP="00964B19">
            <w:pPr>
              <w:pStyle w:val="Odsekzoznamu"/>
              <w:numPr>
                <w:ilvl w:val="1"/>
                <w:numId w:val="2"/>
              </w:numPr>
            </w:pPr>
            <w:r>
              <w:t>C</w:t>
            </w:r>
            <w:r w:rsidR="009D7765">
              <w:t>entral</w:t>
            </w:r>
            <w:r w:rsidR="009D7765" w:rsidRPr="0005467C">
              <w:t xml:space="preserve"> </w:t>
            </w:r>
            <w:r w:rsidR="009D7765">
              <w:t>tendency</w:t>
            </w:r>
            <w:r w:rsidR="009D7765" w:rsidRPr="0005467C">
              <w:t xml:space="preserve"> </w:t>
            </w:r>
            <w:r w:rsidR="009D7765">
              <w:t>and</w:t>
            </w:r>
            <w:r w:rsidR="009D7765" w:rsidRPr="0005467C">
              <w:t xml:space="preserve"> </w:t>
            </w:r>
            <w:r w:rsidR="009D7765">
              <w:t>variance</w:t>
            </w:r>
            <w:r>
              <w:t xml:space="preserve"> indicators</w:t>
            </w:r>
          </w:p>
          <w:p w14:paraId="57BA5F17" w14:textId="13F9FE5F" w:rsidR="00964B19" w:rsidRPr="00EB1DC4" w:rsidRDefault="009D7765" w:rsidP="00964B19">
            <w:pPr>
              <w:pStyle w:val="Odsekzoznamu"/>
              <w:numPr>
                <w:ilvl w:val="1"/>
                <w:numId w:val="2"/>
              </w:numPr>
              <w:rPr>
                <w:lang w:val="el-GR"/>
              </w:rPr>
            </w:pPr>
            <w:r>
              <w:t>Distributions</w:t>
            </w:r>
            <w:r w:rsidRPr="009D7765">
              <w:rPr>
                <w:lang w:val="el-GR"/>
              </w:rPr>
              <w:t xml:space="preserve"> </w:t>
            </w:r>
            <w:r>
              <w:t>and</w:t>
            </w:r>
            <w:r w:rsidRPr="009D7765">
              <w:rPr>
                <w:lang w:val="el-GR"/>
              </w:rPr>
              <w:t xml:space="preserve"> </w:t>
            </w:r>
            <w:r>
              <w:t>graphs</w:t>
            </w:r>
          </w:p>
          <w:p w14:paraId="23DEC96D" w14:textId="78A04E1C" w:rsidR="00964B19" w:rsidRPr="00B47BE6" w:rsidRDefault="003955E7" w:rsidP="00964B19">
            <w:pPr>
              <w:pStyle w:val="Odsekzoznamu"/>
              <w:numPr>
                <w:ilvl w:val="1"/>
                <w:numId w:val="2"/>
              </w:numPr>
            </w:pPr>
            <w:r>
              <w:t>Introduction</w:t>
            </w:r>
            <w:r w:rsidR="009D7765" w:rsidRPr="00B47BE6">
              <w:t xml:space="preserve"> </w:t>
            </w:r>
            <w:r w:rsidR="009D7765">
              <w:t>to</w:t>
            </w:r>
            <w:r w:rsidR="009D7765" w:rsidRPr="00B47BE6">
              <w:t xml:space="preserve"> </w:t>
            </w:r>
            <w:r w:rsidR="009D7765">
              <w:t>SPSS</w:t>
            </w:r>
            <w:r w:rsidR="009D7765" w:rsidRPr="00B47BE6">
              <w:t xml:space="preserve">: </w:t>
            </w:r>
            <w:r w:rsidR="009D7765">
              <w:t>variable</w:t>
            </w:r>
            <w:r w:rsidR="009D7765" w:rsidRPr="00B47BE6">
              <w:t xml:space="preserve"> </w:t>
            </w:r>
            <w:r w:rsidR="009D7765">
              <w:t>entry</w:t>
            </w:r>
            <w:r w:rsidR="009D7765" w:rsidRPr="00B47BE6">
              <w:t xml:space="preserve"> </w:t>
            </w:r>
            <w:r w:rsidR="009D7765">
              <w:t>and</w:t>
            </w:r>
            <w:r w:rsidR="009D7765" w:rsidRPr="00B47BE6">
              <w:t xml:space="preserve"> </w:t>
            </w:r>
            <w:r w:rsidR="009D7765">
              <w:t>coding</w:t>
            </w:r>
            <w:r w:rsidR="009D7765" w:rsidRPr="00B47BE6">
              <w:t xml:space="preserve">, </w:t>
            </w:r>
            <w:r w:rsidR="009D7765">
              <w:t>data</w:t>
            </w:r>
            <w:r w:rsidR="009D7765" w:rsidRPr="00B47BE6">
              <w:t xml:space="preserve"> </w:t>
            </w:r>
            <w:r w:rsidR="009D7765">
              <w:t>entry</w:t>
            </w:r>
            <w:r w:rsidR="009D7765" w:rsidRPr="00B47BE6">
              <w:t xml:space="preserve"> </w:t>
            </w:r>
            <w:r w:rsidR="009D7765">
              <w:t>and</w:t>
            </w:r>
            <w:r w:rsidR="009D7765" w:rsidRPr="00B47BE6">
              <w:t xml:space="preserve"> </w:t>
            </w:r>
            <w:r w:rsidR="009D7765">
              <w:t>management</w:t>
            </w:r>
          </w:p>
          <w:p w14:paraId="34E22CCC" w14:textId="38E192F1" w:rsidR="00964B19" w:rsidRPr="00EB1DC4" w:rsidRDefault="009D7765" w:rsidP="00964B19">
            <w:pPr>
              <w:pStyle w:val="Odsekzoznamu"/>
              <w:numPr>
                <w:ilvl w:val="0"/>
                <w:numId w:val="2"/>
              </w:numPr>
              <w:rPr>
                <w:lang w:val="el-GR"/>
              </w:rPr>
            </w:pPr>
            <w:r>
              <w:rPr>
                <w:lang w:val="el-GR"/>
              </w:rPr>
              <w:t>Ι</w:t>
            </w:r>
            <w:r>
              <w:t>nferential Statistics</w:t>
            </w:r>
          </w:p>
          <w:p w14:paraId="63DD4B8C" w14:textId="40CEEA50" w:rsidR="00964B19" w:rsidRPr="009D7765" w:rsidRDefault="009D7765" w:rsidP="00964B19">
            <w:pPr>
              <w:pStyle w:val="Odsekzoznamu"/>
              <w:numPr>
                <w:ilvl w:val="1"/>
                <w:numId w:val="2"/>
              </w:numPr>
            </w:pPr>
            <w:r>
              <w:t>Population</w:t>
            </w:r>
            <w:r w:rsidRPr="009D7765">
              <w:t xml:space="preserve"> </w:t>
            </w:r>
            <w:r>
              <w:t>and sample</w:t>
            </w:r>
          </w:p>
          <w:p w14:paraId="3BA837F7" w14:textId="5CFFD2D5" w:rsidR="00964B19" w:rsidRPr="00B47BE6" w:rsidRDefault="009D7765" w:rsidP="00964B19">
            <w:pPr>
              <w:pStyle w:val="Odsekzoznamu"/>
              <w:numPr>
                <w:ilvl w:val="1"/>
                <w:numId w:val="2"/>
              </w:numPr>
            </w:pPr>
            <w:r>
              <w:t>Confidence</w:t>
            </w:r>
            <w:r w:rsidRPr="00B47BE6">
              <w:t xml:space="preserve"> </w:t>
            </w:r>
            <w:r>
              <w:t>intervals</w:t>
            </w:r>
            <w:r w:rsidRPr="00B47BE6">
              <w:t xml:space="preserve"> </w:t>
            </w:r>
            <w:r>
              <w:t>and</w:t>
            </w:r>
            <w:r w:rsidRPr="00B47BE6">
              <w:t xml:space="preserve"> </w:t>
            </w:r>
            <w:r>
              <w:t>hypothesis</w:t>
            </w:r>
            <w:r w:rsidRPr="00B47BE6">
              <w:t xml:space="preserve"> </w:t>
            </w:r>
            <w:r>
              <w:t>testing</w:t>
            </w:r>
          </w:p>
          <w:p w14:paraId="3F77CD1B" w14:textId="5D481210" w:rsidR="00964B19" w:rsidRPr="00DB246F" w:rsidRDefault="00F46124" w:rsidP="00964B19">
            <w:pPr>
              <w:pStyle w:val="Odsekzoznamu"/>
              <w:numPr>
                <w:ilvl w:val="1"/>
                <w:numId w:val="2"/>
              </w:numPr>
            </w:pPr>
            <w:r>
              <w:t>Univariate</w:t>
            </w:r>
            <w:r w:rsidRPr="00DB246F">
              <w:t xml:space="preserve"> </w:t>
            </w:r>
            <w:r>
              <w:t>analysis</w:t>
            </w:r>
            <w:r w:rsidR="00027903" w:rsidRPr="00DB246F">
              <w:t xml:space="preserve"> (</w:t>
            </w:r>
            <w:r w:rsidR="00027903">
              <w:t>X</w:t>
            </w:r>
            <w:r w:rsidR="00027903" w:rsidRPr="00DB246F">
              <w:rPr>
                <w:vertAlign w:val="superscript"/>
              </w:rPr>
              <w:t>2</w:t>
            </w:r>
            <w:r w:rsidR="00027903" w:rsidRPr="00DB246F">
              <w:t xml:space="preserve"> </w:t>
            </w:r>
            <w:r w:rsidR="00027903">
              <w:t>test</w:t>
            </w:r>
            <w:r w:rsidR="00027903" w:rsidRPr="00DB246F">
              <w:t xml:space="preserve">, </w:t>
            </w:r>
            <w:r w:rsidR="00027903">
              <w:t>Student</w:t>
            </w:r>
            <w:r w:rsidR="00027903" w:rsidRPr="00DB246F">
              <w:t>’</w:t>
            </w:r>
            <w:r w:rsidR="00027903">
              <w:t>s</w:t>
            </w:r>
            <w:r w:rsidR="00027903" w:rsidRPr="00DB246F">
              <w:t xml:space="preserve"> </w:t>
            </w:r>
            <w:r w:rsidR="00027903">
              <w:t>t</w:t>
            </w:r>
            <w:r w:rsidR="00027903" w:rsidRPr="00DB246F">
              <w:t>-</w:t>
            </w:r>
            <w:r w:rsidR="00027903">
              <w:t>test</w:t>
            </w:r>
            <w:r w:rsidR="00027903" w:rsidRPr="00DB246F">
              <w:t xml:space="preserve">, </w:t>
            </w:r>
            <w:r w:rsidR="00027903">
              <w:t>Mann</w:t>
            </w:r>
            <w:r w:rsidR="00027903" w:rsidRPr="00DB246F">
              <w:t>-</w:t>
            </w:r>
            <w:r w:rsidR="00027903">
              <w:t>Whitney</w:t>
            </w:r>
            <w:r w:rsidR="00027903" w:rsidRPr="00DB246F">
              <w:t xml:space="preserve"> </w:t>
            </w:r>
            <w:r w:rsidR="00027903">
              <w:t>test</w:t>
            </w:r>
            <w:r w:rsidR="00027903" w:rsidRPr="00DB246F">
              <w:t xml:space="preserve">, </w:t>
            </w:r>
            <w:r w:rsidR="00027903">
              <w:t>one</w:t>
            </w:r>
            <w:r w:rsidR="00027903" w:rsidRPr="00DB246F">
              <w:t>-</w:t>
            </w:r>
            <w:r w:rsidR="00027903">
              <w:t>way</w:t>
            </w:r>
            <w:r w:rsidR="00027903" w:rsidRPr="00DB246F">
              <w:t xml:space="preserve"> </w:t>
            </w:r>
            <w:r w:rsidR="00027903">
              <w:t>ANOVA</w:t>
            </w:r>
            <w:r w:rsidR="00027903" w:rsidRPr="00DB246F">
              <w:t xml:space="preserve">, </w:t>
            </w:r>
            <w:r w:rsidR="00027903">
              <w:t>Kruskal</w:t>
            </w:r>
            <w:r w:rsidR="00027903" w:rsidRPr="00DB246F">
              <w:t>-</w:t>
            </w:r>
            <w:r w:rsidR="00027903">
              <w:t>Wallis</w:t>
            </w:r>
            <w:r w:rsidR="00027903" w:rsidRPr="00DB246F">
              <w:t xml:space="preserve"> </w:t>
            </w:r>
            <w:r w:rsidR="00027903">
              <w:t>test</w:t>
            </w:r>
            <w:r w:rsidR="00027903" w:rsidRPr="00DB246F">
              <w:t xml:space="preserve">, </w:t>
            </w:r>
            <w:r w:rsidR="00027903">
              <w:t>Pearson</w:t>
            </w:r>
            <w:r w:rsidR="00027903" w:rsidRPr="00DB246F">
              <w:t xml:space="preserve"> </w:t>
            </w:r>
            <w:r w:rsidR="00027903">
              <w:t>and</w:t>
            </w:r>
            <w:r w:rsidR="00027903" w:rsidRPr="00DB246F">
              <w:t xml:space="preserve"> </w:t>
            </w:r>
            <w:r w:rsidR="00027903">
              <w:t>Spearman</w:t>
            </w:r>
            <w:r w:rsidR="00027903" w:rsidRPr="00DB246F">
              <w:t xml:space="preserve"> </w:t>
            </w:r>
            <w:r w:rsidR="00027903">
              <w:t>correlation</w:t>
            </w:r>
            <w:r w:rsidR="00027903" w:rsidRPr="00DB246F">
              <w:t xml:space="preserve"> </w:t>
            </w:r>
            <w:r w:rsidR="00027903">
              <w:t>coefficients</w:t>
            </w:r>
            <w:r w:rsidR="00027903" w:rsidRPr="00DB246F">
              <w:t xml:space="preserve">, </w:t>
            </w:r>
            <w:r w:rsidR="00027903">
              <w:t>Paired</w:t>
            </w:r>
            <w:r w:rsidR="00027903" w:rsidRPr="00DB246F">
              <w:t xml:space="preserve"> </w:t>
            </w:r>
            <w:r w:rsidR="00027903">
              <w:t>t</w:t>
            </w:r>
            <w:r w:rsidR="00027903" w:rsidRPr="00DB246F">
              <w:t>-</w:t>
            </w:r>
            <w:r w:rsidR="00027903">
              <w:t>test</w:t>
            </w:r>
            <w:r w:rsidR="00027903" w:rsidRPr="00DB246F">
              <w:t xml:space="preserve">, </w:t>
            </w:r>
            <w:r w:rsidR="00027903">
              <w:t>Wilcoxon</w:t>
            </w:r>
            <w:r w:rsidR="00027903" w:rsidRPr="00DB246F">
              <w:t xml:space="preserve"> </w:t>
            </w:r>
            <w:r w:rsidR="00027903">
              <w:t>sign</w:t>
            </w:r>
            <w:r w:rsidR="00027903" w:rsidRPr="00DB246F">
              <w:t xml:space="preserve"> </w:t>
            </w:r>
            <w:r w:rsidR="00027903">
              <w:t>rank</w:t>
            </w:r>
            <w:r w:rsidR="00027903" w:rsidRPr="00DB246F">
              <w:t xml:space="preserve"> </w:t>
            </w:r>
            <w:r w:rsidR="00027903">
              <w:t>test</w:t>
            </w:r>
            <w:r w:rsidR="00027903" w:rsidRPr="00DB246F">
              <w:t xml:space="preserve">, </w:t>
            </w:r>
            <w:r w:rsidR="00027903">
              <w:t>ANOVA</w:t>
            </w:r>
            <w:r w:rsidR="00027903" w:rsidRPr="00DB246F">
              <w:t xml:space="preserve"> </w:t>
            </w:r>
            <w:r w:rsidR="00027903">
              <w:t>for</w:t>
            </w:r>
            <w:r w:rsidR="00027903" w:rsidRPr="00DB246F">
              <w:t xml:space="preserve"> </w:t>
            </w:r>
            <w:r w:rsidR="00027903">
              <w:t>repeated</w:t>
            </w:r>
            <w:r w:rsidR="00027903" w:rsidRPr="00DB246F">
              <w:t xml:space="preserve"> </w:t>
            </w:r>
            <w:r w:rsidR="00027903">
              <w:t>measurements</w:t>
            </w:r>
            <w:r w:rsidR="00027903" w:rsidRPr="00DB246F">
              <w:t>)</w:t>
            </w:r>
          </w:p>
          <w:p w14:paraId="7F288B30" w14:textId="30E9E41A" w:rsidR="0005467C" w:rsidRPr="0005467C" w:rsidRDefault="0005467C" w:rsidP="00964B19">
            <w:pPr>
              <w:pStyle w:val="Odsekzoznamu"/>
              <w:numPr>
                <w:ilvl w:val="1"/>
                <w:numId w:val="2"/>
              </w:numPr>
            </w:pPr>
            <w:r>
              <w:t>Linear</w:t>
            </w:r>
            <w:r w:rsidRPr="0005467C">
              <w:t xml:space="preserve"> </w:t>
            </w:r>
            <w:r>
              <w:t>regression</w:t>
            </w:r>
            <w:r w:rsidRPr="0005467C">
              <w:t xml:space="preserve"> (</w:t>
            </w:r>
            <w:r>
              <w:t>simple</w:t>
            </w:r>
            <w:r w:rsidRPr="0005467C">
              <w:t xml:space="preserve"> </w:t>
            </w:r>
            <w:r>
              <w:t>and</w:t>
            </w:r>
            <w:r w:rsidRPr="0005467C">
              <w:t xml:space="preserve"> </w:t>
            </w:r>
            <w:r>
              <w:t>multiple</w:t>
            </w:r>
            <w:r w:rsidRPr="0005467C">
              <w:t xml:space="preserve"> </w:t>
            </w:r>
            <w:r>
              <w:t>linear regression</w:t>
            </w:r>
            <w:r w:rsidRPr="0005467C">
              <w:t xml:space="preserve">, </w:t>
            </w:r>
            <w:r>
              <w:t>model interpretation)</w:t>
            </w:r>
          </w:p>
          <w:p w14:paraId="35CC7EA3" w14:textId="17E08FB1" w:rsidR="0055430D" w:rsidRDefault="0005467C" w:rsidP="00964B19">
            <w:pPr>
              <w:pStyle w:val="Odsekzoznamu"/>
              <w:numPr>
                <w:ilvl w:val="1"/>
                <w:numId w:val="2"/>
              </w:numPr>
            </w:pPr>
            <w:r>
              <w:t xml:space="preserve">Logistic regression </w:t>
            </w:r>
            <w:r w:rsidR="00027903" w:rsidRPr="00027903">
              <w:t>(</w:t>
            </w:r>
            <w:r w:rsidR="00027903">
              <w:t>hypothesis testing and model fitting, interpretation</w:t>
            </w:r>
            <w:r>
              <w:t xml:space="preserve"> of model coefficients</w:t>
            </w:r>
            <w:r w:rsidR="00027903">
              <w:t>)</w:t>
            </w:r>
          </w:p>
          <w:p w14:paraId="356EFD9B" w14:textId="1CF52F67" w:rsidR="00027903" w:rsidRPr="00027903" w:rsidRDefault="0055430D" w:rsidP="00964B19">
            <w:pPr>
              <w:pStyle w:val="Odsekzoznamu"/>
              <w:numPr>
                <w:ilvl w:val="1"/>
                <w:numId w:val="2"/>
              </w:numPr>
            </w:pPr>
            <w:r>
              <w:t>Survival analysis</w:t>
            </w:r>
            <w:r w:rsidR="00027903">
              <w:t xml:space="preserve"> </w:t>
            </w:r>
          </w:p>
          <w:p w14:paraId="11A8B428" w14:textId="05283B71" w:rsidR="00964B19" w:rsidRPr="00DB246F" w:rsidRDefault="003955E7" w:rsidP="00964B19">
            <w:pPr>
              <w:pStyle w:val="Odsekzoznamu"/>
              <w:numPr>
                <w:ilvl w:val="1"/>
                <w:numId w:val="2"/>
              </w:numPr>
              <w:rPr>
                <w:lang w:val="el-GR"/>
              </w:rPr>
            </w:pPr>
            <w:r>
              <w:t>SPSS</w:t>
            </w:r>
            <w:r w:rsidRPr="00DB246F">
              <w:rPr>
                <w:lang w:val="el-GR"/>
              </w:rPr>
              <w:t xml:space="preserve"> </w:t>
            </w:r>
            <w:r>
              <w:t>practical</w:t>
            </w:r>
            <w:r w:rsidR="00027903">
              <w:t>s</w:t>
            </w:r>
          </w:p>
          <w:p w14:paraId="0113EFC8" w14:textId="520DDEAE" w:rsidR="00183444" w:rsidRPr="00DB246F" w:rsidRDefault="00183444" w:rsidP="00183444">
            <w:pPr>
              <w:jc w:val="both"/>
              <w:rPr>
                <w:lang w:val="el-GR"/>
              </w:rPr>
            </w:pPr>
          </w:p>
        </w:tc>
      </w:tr>
      <w:tr w:rsidR="00482F18" w:rsidRPr="00FD754B" w14:paraId="76189BD3" w14:textId="77777777" w:rsidTr="00964B19">
        <w:tc>
          <w:tcPr>
            <w:tcW w:w="3415" w:type="dxa"/>
          </w:tcPr>
          <w:p w14:paraId="4A955E3A" w14:textId="0B4EC40E" w:rsidR="00482F18" w:rsidRPr="00964B19" w:rsidRDefault="00183444" w:rsidP="00183444">
            <w:pPr>
              <w:jc w:val="both"/>
              <w:rPr>
                <w:b/>
                <w:bCs/>
              </w:rPr>
            </w:pPr>
            <w:r w:rsidRPr="00964B19">
              <w:rPr>
                <w:b/>
                <w:bCs/>
              </w:rPr>
              <w:lastRenderedPageBreak/>
              <w:t>References</w:t>
            </w:r>
          </w:p>
          <w:p w14:paraId="2EE69C07" w14:textId="7FD5DD3D" w:rsidR="00183444" w:rsidRPr="00964B19" w:rsidRDefault="00183444" w:rsidP="00183444">
            <w:pPr>
              <w:jc w:val="both"/>
              <w:rPr>
                <w:b/>
                <w:bCs/>
              </w:rPr>
            </w:pPr>
          </w:p>
        </w:tc>
        <w:tc>
          <w:tcPr>
            <w:tcW w:w="5935" w:type="dxa"/>
          </w:tcPr>
          <w:p w14:paraId="485F3867" w14:textId="77777777" w:rsidR="00FD754B" w:rsidRPr="00B47BE6" w:rsidRDefault="00FD754B" w:rsidP="00B0561B">
            <w:pPr>
              <w:pStyle w:val="Odsekzoznamu"/>
              <w:jc w:val="both"/>
            </w:pPr>
          </w:p>
          <w:p w14:paraId="5905A386" w14:textId="43A0376F" w:rsidR="00FD754B" w:rsidRPr="00B0561B" w:rsidRDefault="00FD754B" w:rsidP="00FD754B">
            <w:pPr>
              <w:pStyle w:val="Odsekzoznamu"/>
              <w:numPr>
                <w:ilvl w:val="0"/>
                <w:numId w:val="4"/>
              </w:numPr>
              <w:jc w:val="both"/>
              <w:rPr>
                <w:lang w:val="el-GR"/>
              </w:rPr>
            </w:pPr>
            <w:r w:rsidRPr="006C630E">
              <w:rPr>
                <w:lang w:val="de-DE"/>
              </w:rPr>
              <w:t xml:space="preserve">James F Jekel, Joann G. Elmore, David L. Katz. </w:t>
            </w:r>
            <w:r>
              <w:t>Epidemiology</w:t>
            </w:r>
            <w:r w:rsidRPr="00FD754B">
              <w:t xml:space="preserve">, </w:t>
            </w:r>
            <w:r>
              <w:t>Biostatistics</w:t>
            </w:r>
            <w:r w:rsidRPr="00FD754B">
              <w:t xml:space="preserve">, </w:t>
            </w:r>
            <w:r>
              <w:t>and</w:t>
            </w:r>
            <w:r w:rsidRPr="00FD754B">
              <w:t xml:space="preserve"> </w:t>
            </w:r>
            <w:r>
              <w:t>Preventive</w:t>
            </w:r>
            <w:r w:rsidRPr="00FD754B">
              <w:t xml:space="preserve"> </w:t>
            </w:r>
            <w:r>
              <w:t>Medicine</w:t>
            </w:r>
            <w:r w:rsidRPr="00B0561B">
              <w:t xml:space="preserve">. </w:t>
            </w:r>
            <w:r>
              <w:t>Yale</w:t>
            </w:r>
            <w:r w:rsidRPr="00FD754B">
              <w:t xml:space="preserve"> </w:t>
            </w:r>
            <w:r>
              <w:t>University</w:t>
            </w:r>
            <w:r w:rsidRPr="00FD754B">
              <w:t xml:space="preserve">, </w:t>
            </w:r>
            <w:r>
              <w:t>New</w:t>
            </w:r>
            <w:r w:rsidRPr="00FD754B">
              <w:t xml:space="preserve"> </w:t>
            </w:r>
            <w:r>
              <w:t>Haven</w:t>
            </w:r>
            <w:r w:rsidRPr="00FD754B">
              <w:t xml:space="preserve">, </w:t>
            </w:r>
            <w:r>
              <w:t>CT</w:t>
            </w:r>
            <w:r w:rsidR="00B0561B">
              <w:t>,</w:t>
            </w:r>
            <w:r w:rsidR="00B0561B" w:rsidRPr="00FD754B">
              <w:t xml:space="preserve"> 1996</w:t>
            </w:r>
          </w:p>
          <w:p w14:paraId="747B7DFB" w14:textId="77777777" w:rsidR="00B0561B" w:rsidRPr="00B0561B" w:rsidRDefault="00B0561B" w:rsidP="00B0561B">
            <w:pPr>
              <w:pStyle w:val="Odsekzoznamu"/>
              <w:jc w:val="both"/>
              <w:rPr>
                <w:lang w:val="el-GR"/>
              </w:rPr>
            </w:pPr>
          </w:p>
          <w:p w14:paraId="25C07AFB" w14:textId="2B5967C2" w:rsidR="00B0561B" w:rsidRPr="00B0561B" w:rsidRDefault="00B0561B" w:rsidP="00B0561B">
            <w:pPr>
              <w:pStyle w:val="Odsekzoznamu"/>
              <w:numPr>
                <w:ilvl w:val="0"/>
                <w:numId w:val="4"/>
              </w:numPr>
              <w:jc w:val="both"/>
            </w:pPr>
            <w:r w:rsidRPr="00B7773C">
              <w:t>Nigel Bruce, Daniel Pope, Debbi Stanistreet</w:t>
            </w:r>
            <w:r>
              <w:t xml:space="preserve">. </w:t>
            </w:r>
            <w:r w:rsidRPr="00B0561B">
              <w:t>Quantitative Methods for Health Research</w:t>
            </w:r>
            <w:r>
              <w:t xml:space="preserve">. </w:t>
            </w:r>
            <w:r w:rsidRPr="00B0561B">
              <w:t>A Practical Interactive Guide to Epidemiology and Statistics</w:t>
            </w:r>
            <w:r>
              <w:t xml:space="preserve">. Wiley, </w:t>
            </w:r>
            <w:r w:rsidRPr="00B0561B">
              <w:t>2018</w:t>
            </w:r>
          </w:p>
          <w:p w14:paraId="5FFC88CA" w14:textId="076AF36D" w:rsidR="001D31E8" w:rsidRPr="00B0561B" w:rsidRDefault="001D31E8" w:rsidP="001D31E8">
            <w:pPr>
              <w:jc w:val="both"/>
            </w:pPr>
          </w:p>
        </w:tc>
      </w:tr>
      <w:tr w:rsidR="00482F18" w:rsidRPr="00964B19" w14:paraId="79446F57" w14:textId="77777777" w:rsidTr="00964B19">
        <w:tc>
          <w:tcPr>
            <w:tcW w:w="3415" w:type="dxa"/>
          </w:tcPr>
          <w:p w14:paraId="291EE3D1" w14:textId="0598C37C" w:rsidR="00482F18" w:rsidRPr="00B0561B" w:rsidRDefault="00D60111" w:rsidP="00183444">
            <w:pPr>
              <w:jc w:val="both"/>
              <w:rPr>
                <w:b/>
                <w:bCs/>
                <w:highlight w:val="yellow"/>
              </w:rPr>
            </w:pPr>
            <w:r w:rsidRPr="00B47BE6">
              <w:rPr>
                <w:b/>
                <w:bCs/>
              </w:rPr>
              <w:t>Requirements</w:t>
            </w:r>
          </w:p>
        </w:tc>
        <w:tc>
          <w:tcPr>
            <w:tcW w:w="5935" w:type="dxa"/>
          </w:tcPr>
          <w:p w14:paraId="5D3C65A3" w14:textId="3A176938" w:rsidR="00964B19" w:rsidRDefault="00D60111" w:rsidP="00183444">
            <w:pPr>
              <w:jc w:val="both"/>
            </w:pPr>
            <w:r>
              <w:t>Download the f</w:t>
            </w:r>
            <w:r w:rsidR="00964B19">
              <w:t xml:space="preserve">ree 30-day SPSS trial version: </w:t>
            </w:r>
            <w:hyperlink r:id="rId6" w:history="1">
              <w:r w:rsidR="00964B19" w:rsidRPr="006B5D42">
                <w:rPr>
                  <w:rStyle w:val="Hypertextovprepojenie"/>
                </w:rPr>
                <w:t>https://www.ibm.com/analytics/spss-trials</w:t>
              </w:r>
            </w:hyperlink>
            <w:r w:rsidR="00964B19">
              <w:t xml:space="preserve"> </w:t>
            </w:r>
          </w:p>
          <w:p w14:paraId="21168DA3" w14:textId="1ECA982B" w:rsidR="00D23360" w:rsidRPr="00964B19" w:rsidRDefault="00D23360" w:rsidP="00183444">
            <w:pPr>
              <w:jc w:val="both"/>
            </w:pPr>
          </w:p>
        </w:tc>
      </w:tr>
    </w:tbl>
    <w:p w14:paraId="40951F23" w14:textId="77777777" w:rsidR="00482F18" w:rsidRPr="00964B19" w:rsidRDefault="00482F18"/>
    <w:sectPr w:rsidR="00482F18" w:rsidRPr="00964B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F814C9"/>
    <w:multiLevelType w:val="hybridMultilevel"/>
    <w:tmpl w:val="18083A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D24EC7"/>
    <w:multiLevelType w:val="multilevel"/>
    <w:tmpl w:val="CE26F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4DB4940"/>
    <w:multiLevelType w:val="hybridMultilevel"/>
    <w:tmpl w:val="AFC212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E575F2"/>
    <w:multiLevelType w:val="hybridMultilevel"/>
    <w:tmpl w:val="965017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D4020B28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szA3NDS2NLAwtDBT0lEKTi0uzszPAykwqgUA976fZywAAAA="/>
  </w:docVars>
  <w:rsids>
    <w:rsidRoot w:val="00482F18"/>
    <w:rsid w:val="00027903"/>
    <w:rsid w:val="0005467C"/>
    <w:rsid w:val="000A2A52"/>
    <w:rsid w:val="001265CB"/>
    <w:rsid w:val="00140831"/>
    <w:rsid w:val="00183444"/>
    <w:rsid w:val="001D31E8"/>
    <w:rsid w:val="00237907"/>
    <w:rsid w:val="003931AE"/>
    <w:rsid w:val="003955E7"/>
    <w:rsid w:val="00403F6F"/>
    <w:rsid w:val="004227AE"/>
    <w:rsid w:val="00482F18"/>
    <w:rsid w:val="00527FA0"/>
    <w:rsid w:val="0055430D"/>
    <w:rsid w:val="005E535F"/>
    <w:rsid w:val="006C630E"/>
    <w:rsid w:val="007B39F0"/>
    <w:rsid w:val="00804783"/>
    <w:rsid w:val="00964B19"/>
    <w:rsid w:val="009D7765"/>
    <w:rsid w:val="00A84D9F"/>
    <w:rsid w:val="00AC0354"/>
    <w:rsid w:val="00B0561B"/>
    <w:rsid w:val="00B47BE6"/>
    <w:rsid w:val="00BA0976"/>
    <w:rsid w:val="00CD1C75"/>
    <w:rsid w:val="00D23360"/>
    <w:rsid w:val="00D60111"/>
    <w:rsid w:val="00DB246F"/>
    <w:rsid w:val="00F14FA0"/>
    <w:rsid w:val="00F220AB"/>
    <w:rsid w:val="00F46124"/>
    <w:rsid w:val="00FD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2A49CA"/>
  <w15:chartTrackingRefBased/>
  <w15:docId w15:val="{6D5BB6E3-8597-42B6-B49F-9D9D64FB4D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39"/>
    <w:rsid w:val="00482F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ekzoznamu">
    <w:name w:val="List Paragraph"/>
    <w:basedOn w:val="Normlny"/>
    <w:uiPriority w:val="34"/>
    <w:qFormat/>
    <w:rsid w:val="00964B19"/>
    <w:pPr>
      <w:ind w:left="720"/>
      <w:contextualSpacing/>
    </w:pPr>
  </w:style>
  <w:style w:type="character" w:styleId="Hypertextovprepojenie">
    <w:name w:val="Hyperlink"/>
    <w:basedOn w:val="Predvolenpsmoodseku"/>
    <w:uiPriority w:val="99"/>
    <w:unhideWhenUsed/>
    <w:rsid w:val="00964B19"/>
    <w:rPr>
      <w:color w:val="0563C1" w:themeColor="hyperlink"/>
      <w:u w:val="single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964B19"/>
    <w:rPr>
      <w:color w:val="605E5C"/>
      <w:shd w:val="clear" w:color="auto" w:fill="E1DFDD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5543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55430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417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1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57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70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2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76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70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2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ibm.com/analytics/spss-trials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3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lena Anastasaki</dc:creator>
  <cp:keywords/>
  <dc:description/>
  <cp:lastModifiedBy>alena.gabelova</cp:lastModifiedBy>
  <cp:revision>2</cp:revision>
  <dcterms:created xsi:type="dcterms:W3CDTF">2021-09-03T06:30:00Z</dcterms:created>
  <dcterms:modified xsi:type="dcterms:W3CDTF">2021-09-03T06:30:00Z</dcterms:modified>
</cp:coreProperties>
</file>